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6760F" w:rsidRDefault="003D404F" w:rsidP="003D404F">
      <w:pPr>
        <w:pStyle w:val="FirstParagraph"/>
      </w:pPr>
      <w:bookmarkStart w:id="0" w:name="supplements"/>
      <w:bookmarkStart w:id="1" w:name="tab:propHuman"/>
      <w:r>
        <w:t xml:space="preserve">Table S2: </w:t>
      </w:r>
      <w:r w:rsidR="00000000">
        <w:t>Proportion of human reads among chordate reads, in samples with and without SARS-CoV-2 reads; data from Bloom (2023a). A machine-readable csv source is available on the projet’s repository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oportion of human reads among chordate reads, in samples with and without SARS-CoV-2 reads; data from Jesse D. Bloom (2023a). A machine-readable csv source is available on the projet’s repository."/>
      </w:tblPr>
      <w:tblGrid>
        <w:gridCol w:w="1171"/>
        <w:gridCol w:w="2408"/>
        <w:gridCol w:w="2530"/>
        <w:gridCol w:w="2742"/>
      </w:tblGrid>
      <w:tr w:rsidR="0006760F" w:rsidRPr="003D404F" w:rsidTr="000676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Sample ID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Lab code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Proportion human reads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Number SARS-CoV-2 reads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3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F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0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41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39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F9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766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33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3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F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638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420581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3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F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630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9767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582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0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1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1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442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2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2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D3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423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32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13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B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322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40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27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8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57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6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6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10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10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7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22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22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2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2#-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15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4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6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7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3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7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8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8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3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3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M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5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4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8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8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8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0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2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5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6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1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8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334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6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1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9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9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9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4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8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76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4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F1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7202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7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9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9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22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12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B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46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26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4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Q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1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1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4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0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A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35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5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Outside-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93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lastRenderedPageBreak/>
              <w:t>Env_07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4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75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4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2-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74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64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4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3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6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4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944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888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5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D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883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854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0-31-abv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84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0-31-In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749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8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9-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709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1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68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1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563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WS-3#-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488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M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400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6-29-abv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392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4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9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5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Long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85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9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CDC-74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77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1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1#-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52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1#-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29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3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22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9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9-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221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3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1#-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94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1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1#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93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90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CDC-76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40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BX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6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D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30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5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-10-29-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125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1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9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8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L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94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2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WS-2#-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87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86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8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11-L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7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9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0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9-2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3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3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lastRenderedPageBreak/>
              <w:t>Env_05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7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1-L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3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61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59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0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8-25-D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54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50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7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6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2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1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4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7-26-DH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6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90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CDC-75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4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8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8-L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4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3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7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5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33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9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0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7-26-BX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8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1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WS-2#-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7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5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2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3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0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1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20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8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7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7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0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8-25-L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6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0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7-26-PSW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8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13-L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7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5-L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3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2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D_Env_071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1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10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9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lastRenderedPageBreak/>
              <w:t>Env_057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8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CK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8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0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8-25-D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8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7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7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7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5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2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6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4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3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0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8-25-L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5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0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7-26-PSN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1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9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2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zong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5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4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9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CDC-74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3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2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1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3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7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629-3-C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2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9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4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2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2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2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2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16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7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6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1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8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67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65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0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lastRenderedPageBreak/>
              <w:t>Env_057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58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0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55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HJ200042-20200112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6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8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9-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8-25-D_Env_0717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2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-6-29-3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58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-A-7-1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873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CCDC-45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.0000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664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1-27-37</w:t>
            </w:r>
          </w:p>
        </w:tc>
        <w:tc>
          <w:tcPr>
            <w:tcW w:w="0" w:type="auto"/>
          </w:tcPr>
          <w:p w:rsidR="0006760F" w:rsidRPr="003D404F" w:rsidRDefault="00AC1468" w:rsidP="00AC1468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Env_0752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WS-4-2</w:t>
            </w:r>
          </w:p>
        </w:tc>
        <w:tc>
          <w:tcPr>
            <w:tcW w:w="0" w:type="auto"/>
          </w:tcPr>
          <w:p w:rsidR="0006760F" w:rsidRPr="003D404F" w:rsidRDefault="00AC1468" w:rsidP="00AC1468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NA</w:t>
            </w:r>
          </w:p>
        </w:tc>
        <w:tc>
          <w:tcPr>
            <w:tcW w:w="0" w:type="auto"/>
          </w:tcPr>
          <w:p w:rsidR="0006760F" w:rsidRPr="003D404F" w:rsidRDefault="00000000">
            <w:pPr>
              <w:pStyle w:val="Compact"/>
              <w:jc w:val="right"/>
              <w:rPr>
                <w:sz w:val="22"/>
                <w:szCs w:val="22"/>
              </w:rPr>
            </w:pPr>
            <w:r w:rsidRPr="003D404F">
              <w:rPr>
                <w:sz w:val="22"/>
                <w:szCs w:val="22"/>
              </w:rPr>
              <w:t>0</w:t>
            </w:r>
          </w:p>
        </w:tc>
      </w:tr>
      <w:tr w:rsidR="0006760F" w:rsidRPr="003D404F">
        <w:tc>
          <w:tcPr>
            <w:tcW w:w="0" w:type="auto"/>
          </w:tcPr>
          <w:p w:rsidR="0006760F" w:rsidRPr="003D404F" w:rsidRDefault="0006760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06760F" w:rsidRPr="003D404F" w:rsidRDefault="0006760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06760F" w:rsidRPr="003D404F" w:rsidRDefault="0006760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06760F" w:rsidRPr="003D404F" w:rsidRDefault="0006760F">
            <w:pPr>
              <w:pStyle w:val="Compact"/>
              <w:rPr>
                <w:sz w:val="22"/>
                <w:szCs w:val="22"/>
              </w:rPr>
            </w:pPr>
          </w:p>
        </w:tc>
      </w:tr>
    </w:tbl>
    <w:p w:rsidR="0006760F" w:rsidRDefault="0006760F" w:rsidP="003D404F">
      <w:pPr>
        <w:pStyle w:val="CaptionedFigure"/>
      </w:pPr>
      <w:bookmarkStart w:id="2" w:name="refs"/>
      <w:bookmarkStart w:id="3" w:name="ref-Zhang2020Nature"/>
      <w:bookmarkEnd w:id="0"/>
      <w:bookmarkEnd w:id="1"/>
      <w:bookmarkEnd w:id="2"/>
      <w:bookmarkEnd w:id="3"/>
    </w:p>
    <w:sectPr w:rsidR="000676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102C" w:rsidRDefault="009E102C">
      <w:pPr>
        <w:spacing w:after="0"/>
      </w:pPr>
      <w:r>
        <w:separator/>
      </w:r>
    </w:p>
  </w:endnote>
  <w:endnote w:type="continuationSeparator" w:id="0">
    <w:p w:rsidR="009E102C" w:rsidRDefault="009E10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102C" w:rsidRDefault="009E102C">
      <w:r>
        <w:separator/>
      </w:r>
    </w:p>
  </w:footnote>
  <w:footnote w:type="continuationSeparator" w:id="0">
    <w:p w:rsidR="009E102C" w:rsidRDefault="009E1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ACEC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5663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760F"/>
    <w:rsid w:val="0006760F"/>
    <w:rsid w:val="003D404F"/>
    <w:rsid w:val="009E102C"/>
    <w:rsid w:val="00AC1468"/>
    <w:rsid w:val="00DE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79F5365"/>
  <w15:docId w15:val="{40AA7A74-6E6B-A845-8280-96126F3F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88</Words>
  <Characters>4495</Characters>
  <Application>Microsoft Office Word</Application>
  <DocSecurity>0</DocSecurity>
  <Lines>37</Lines>
  <Paragraphs>10</Paragraphs>
  <ScaleCrop>false</ScaleCrop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we can and cannot learn from SARS-CoV-2 and animals in metagenomic samples from the Huanan market</dc:title>
  <dc:creator>F. Débarre</dc:creator>
  <cp:keywords/>
  <cp:lastModifiedBy>Florence Débarre</cp:lastModifiedBy>
  <cp:revision>4</cp:revision>
  <dcterms:created xsi:type="dcterms:W3CDTF">2023-12-07T09:27:00Z</dcterms:created>
  <dcterms:modified xsi:type="dcterms:W3CDTF">2023-12-0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_clean.bib</vt:lpwstr>
  </property>
  <property fmtid="{D5CDD505-2E9C-101B-9397-08002B2CF9AE}" pid="3" name="date">
    <vt:lpwstr>Institute of Ecology and Environmental Sciences, CNRS UMR 7618, Sorbonne Université, UPEC, IRD, INRAE, Paris, France https://orcid.org/0000-0003-2497-833X Corresponding author: florence.debarre@normalesup.org</vt:lpwstr>
  </property>
</Properties>
</file>